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836FC" w14:textId="7680A7D4" w:rsidR="002440FF" w:rsidRDefault="00E70917" w:rsidP="00F738D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CCCB7F1" wp14:editId="1753FD7B">
                <wp:simplePos x="0" y="0"/>
                <wp:positionH relativeFrom="margin">
                  <wp:posOffset>0</wp:posOffset>
                </wp:positionH>
                <wp:positionV relativeFrom="paragraph">
                  <wp:posOffset>7374255</wp:posOffset>
                </wp:positionV>
                <wp:extent cx="2705100" cy="1295400"/>
                <wp:effectExtent l="0" t="0" r="0" b="0"/>
                <wp:wrapSquare wrapText="bothSides"/>
                <wp:docPr id="5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4B488" w14:textId="3A54A6A8" w:rsidR="00452941" w:rsidRDefault="00452941" w:rsidP="004F72E3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rogrammeervaardigheden</w:t>
                            </w:r>
                          </w:p>
                          <w:p w14:paraId="4FF3C980" w14:textId="6EFA8625" w:rsidR="004F72E3" w:rsidRDefault="0067585D" w:rsidP="0067585D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Talen: 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C#, Python</w:t>
                            </w:r>
                            <w:r w:rsidR="004F72E3">
                              <w:rPr>
                                <w:i/>
                                <w:iCs/>
                                <w:lang w:val="nl-NL"/>
                              </w:rPr>
                              <w:t>3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, Haxe, SQL</w:t>
                            </w:r>
                            <w:r w:rsidR="004F72E3">
                              <w:rPr>
                                <w:i/>
                                <w:iCs/>
                                <w:lang w:val="nl-NL"/>
                              </w:rPr>
                              <w:t xml:space="preserve">, Java, </w:t>
                            </w:r>
                          </w:p>
                          <w:p w14:paraId="13CA6EBE" w14:textId="125131E5" w:rsidR="0067585D" w:rsidRDefault="004F72E3" w:rsidP="004F72E3">
                            <w:pPr>
                              <w:ind w:firstLine="720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i/>
                                <w:iCs/>
                                <w:lang w:val="nl-NL"/>
                              </w:rPr>
                              <w:t>(basiskennis HTML &amp; CSS)</w:t>
                            </w:r>
                          </w:p>
                          <w:p w14:paraId="40BE5B68" w14:textId="77777777" w:rsidR="0067585D" w:rsidRPr="004F72E3" w:rsidRDefault="0067585D" w:rsidP="0067585D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Omgevingen: </w:t>
                            </w: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 xml:space="preserve">Unity Engine, Android Studio, </w:t>
                            </w:r>
                          </w:p>
                          <w:p w14:paraId="638363B5" w14:textId="62B7D049" w:rsidR="0067585D" w:rsidRDefault="0067585D" w:rsidP="0067585D">
                            <w:pPr>
                              <w:ind w:firstLine="720"/>
                              <w:rPr>
                                <w:lang w:val="nl-NL"/>
                              </w:rPr>
                            </w:pPr>
                            <w:r w:rsidRPr="004F72E3">
                              <w:rPr>
                                <w:i/>
                                <w:iCs/>
                                <w:lang w:val="nl-NL"/>
                              </w:rPr>
                              <w:t>Visual Studio</w:t>
                            </w:r>
                          </w:p>
                          <w:p w14:paraId="7F518486" w14:textId="4514803F" w:rsidR="00452941" w:rsidRPr="00452941" w:rsidRDefault="00452941" w:rsidP="00452941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CB7F1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0;margin-top:580.65pt;width:213pt;height:10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" stroked="f">
                <v:textbox>
                  <w:txbxContent>
                    <w:p w14:paraId="12B4B488" w14:textId="3A54A6A8" w:rsidR="00452941" w:rsidRDefault="00452941" w:rsidP="004F72E3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rogrammeervaardigheden</w:t>
                      </w:r>
                    </w:p>
                    <w:p w14:paraId="4FF3C980" w14:textId="6EFA8625" w:rsidR="004F72E3" w:rsidRDefault="0067585D" w:rsidP="0067585D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Talen: </w:t>
                      </w:r>
                      <w:r w:rsidRPr="004F72E3">
                        <w:rPr>
                          <w:i/>
                          <w:iCs/>
                          <w:lang w:val="nl-NL"/>
                        </w:rPr>
                        <w:t>C#, Python</w:t>
                      </w:r>
                      <w:r w:rsidR="004F72E3">
                        <w:rPr>
                          <w:i/>
                          <w:iCs/>
                          <w:lang w:val="nl-NL"/>
                        </w:rPr>
                        <w:t>3</w:t>
                      </w:r>
                      <w:r w:rsidRPr="004F72E3">
                        <w:rPr>
                          <w:i/>
                          <w:iCs/>
                          <w:lang w:val="nl-NL"/>
                        </w:rPr>
                        <w:t>, Haxe, SQL</w:t>
                      </w:r>
                      <w:r w:rsidR="004F72E3">
                        <w:rPr>
                          <w:i/>
                          <w:iCs/>
                          <w:lang w:val="nl-NL"/>
                        </w:rPr>
                        <w:t xml:space="preserve">, Java, </w:t>
                      </w:r>
                    </w:p>
                    <w:p w14:paraId="13CA6EBE" w14:textId="125131E5" w:rsidR="0067585D" w:rsidRDefault="004F72E3" w:rsidP="004F72E3">
                      <w:pPr>
                        <w:ind w:firstLine="720"/>
                        <w:rPr>
                          <w:lang w:val="nl-NL"/>
                        </w:rPr>
                      </w:pPr>
                      <w:r>
                        <w:rPr>
                          <w:i/>
                          <w:iCs/>
                          <w:lang w:val="nl-NL"/>
                        </w:rPr>
                        <w:t>(basiskennis HTML &amp; CSS)</w:t>
                      </w:r>
                    </w:p>
                    <w:p w14:paraId="40BE5B68" w14:textId="77777777" w:rsidR="0067585D" w:rsidRPr="004F72E3" w:rsidRDefault="0067585D" w:rsidP="0067585D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Omgevingen: </w:t>
                      </w:r>
                      <w:r w:rsidRPr="004F72E3">
                        <w:rPr>
                          <w:i/>
                          <w:iCs/>
                          <w:lang w:val="nl-NL"/>
                        </w:rPr>
                        <w:t xml:space="preserve">Unity Engine, Android Studio, </w:t>
                      </w:r>
                    </w:p>
                    <w:p w14:paraId="638363B5" w14:textId="62B7D049" w:rsidR="0067585D" w:rsidRDefault="0067585D" w:rsidP="0067585D">
                      <w:pPr>
                        <w:ind w:firstLine="720"/>
                        <w:rPr>
                          <w:lang w:val="nl-NL"/>
                        </w:rPr>
                      </w:pPr>
                      <w:r w:rsidRPr="004F72E3">
                        <w:rPr>
                          <w:i/>
                          <w:iCs/>
                          <w:lang w:val="nl-NL"/>
                        </w:rPr>
                        <w:t>Visual Studio</w:t>
                      </w:r>
                    </w:p>
                    <w:p w14:paraId="7F518486" w14:textId="4514803F" w:rsidR="00452941" w:rsidRPr="00452941" w:rsidRDefault="00452941" w:rsidP="00452941">
                      <w:pPr>
                        <w:pStyle w:val="Kop2"/>
                        <w:rPr>
                          <w:lang w:val="nl-NL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A9F3B22" wp14:editId="40B36F52">
                <wp:simplePos x="0" y="0"/>
                <wp:positionH relativeFrom="margin">
                  <wp:posOffset>3026410</wp:posOffset>
                </wp:positionH>
                <wp:positionV relativeFrom="paragraph">
                  <wp:posOffset>7372350</wp:posOffset>
                </wp:positionV>
                <wp:extent cx="2705100" cy="1057275"/>
                <wp:effectExtent l="0" t="0" r="0" b="9525"/>
                <wp:wrapSquare wrapText="bothSides"/>
                <wp:docPr id="1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51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FA607" w14:textId="01C97877" w:rsidR="004F72E3" w:rsidRDefault="004F72E3" w:rsidP="004F72E3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aalvaardigheden</w:t>
                            </w:r>
                          </w:p>
                          <w:p w14:paraId="136642A7" w14:textId="2AF2F53D" w:rsidR="004F72E3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Nederlands (moedertaal)</w:t>
                            </w:r>
                          </w:p>
                          <w:p w14:paraId="45B6F21D" w14:textId="727BE9AF" w:rsidR="004F72E3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ngels (vloeiend)</w:t>
                            </w:r>
                          </w:p>
                          <w:p w14:paraId="16C0CAEC" w14:textId="7D592FBD" w:rsidR="004F72E3" w:rsidRPr="00452941" w:rsidRDefault="004F72E3" w:rsidP="004F72E3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Duits (luistertaa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F3B22" id="_x0000_s1027" type="#_x0000_t202" style="position:absolute;margin-left:238.3pt;margin-top:580.5pt;width:213pt;height:83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" stroked="f">
                <v:textbox>
                  <w:txbxContent>
                    <w:p w14:paraId="14DFA607" w14:textId="01C97877" w:rsidR="004F72E3" w:rsidRDefault="004F72E3" w:rsidP="004F72E3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aalvaardigheden</w:t>
                      </w:r>
                    </w:p>
                    <w:p w14:paraId="136642A7" w14:textId="2AF2F53D" w:rsidR="004F72E3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Nederlands (moedertaal)</w:t>
                      </w:r>
                    </w:p>
                    <w:p w14:paraId="45B6F21D" w14:textId="727BE9AF" w:rsidR="004F72E3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ngels (vloeiend)</w:t>
                      </w:r>
                    </w:p>
                    <w:p w14:paraId="16C0CAEC" w14:textId="7D592FBD" w:rsidR="004F72E3" w:rsidRPr="00452941" w:rsidRDefault="004F72E3" w:rsidP="004F72E3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Duits (luistertaal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A61D78A" wp14:editId="1BE7A4ED">
                <wp:simplePos x="0" y="0"/>
                <wp:positionH relativeFrom="margin">
                  <wp:posOffset>13970</wp:posOffset>
                </wp:positionH>
                <wp:positionV relativeFrom="paragraph">
                  <wp:posOffset>6336030</wp:posOffset>
                </wp:positionV>
                <wp:extent cx="5717540" cy="1209675"/>
                <wp:effectExtent l="0" t="0" r="0" b="0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1209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AA4F7" w14:textId="52EAB53B" w:rsidR="000C28CF" w:rsidRDefault="009240D3" w:rsidP="000C28CF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rkenningen</w:t>
                            </w:r>
                          </w:p>
                          <w:p w14:paraId="58894010" w14:textId="36357BC3" w:rsidR="000C28CF" w:rsidRDefault="000C28CF" w:rsidP="000C28C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Genomineerd voor de CMD Scriptie Prijs 2019</w:t>
                            </w:r>
                          </w:p>
                          <w:p w14:paraId="3CD9C952" w14:textId="5C7424AB" w:rsidR="000C28CF" w:rsidRPr="000C28CF" w:rsidRDefault="000C28CF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De CMD scriptie prijs is een prijs die ieder jaar uitgereikt wordt aan de beste scriptie van dat jaar. Hiervoor was ik genomineerd samen met twee andere studenten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1D78A" id="_x0000_s1028" type="#_x0000_t202" style="position:absolute;margin-left:1.1pt;margin-top:498.9pt;width:450.2pt;height:95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" filled="f" stroked="f">
                <v:textbox>
                  <w:txbxContent>
                    <w:p w14:paraId="18CAA4F7" w14:textId="52EAB53B" w:rsidR="000C28CF" w:rsidRDefault="009240D3" w:rsidP="000C28CF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rkenningen</w:t>
                      </w:r>
                    </w:p>
                    <w:p w14:paraId="58894010" w14:textId="36357BC3" w:rsidR="000C28CF" w:rsidRDefault="000C28CF" w:rsidP="000C28C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Genomineerd voor de CMD Scriptie Prijs 2019</w:t>
                      </w:r>
                    </w:p>
                    <w:p w14:paraId="3CD9C952" w14:textId="5C7424AB" w:rsidR="000C28CF" w:rsidRPr="000C28CF" w:rsidRDefault="000C28CF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De CMD scriptie prijs is een prijs die ieder jaar uitgereikt wordt aan de beste scriptie van dat jaar. Hiervoor was ik genomineerd samen met twee andere studenten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A5F4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52FB458" wp14:editId="3D1B5F5B">
                <wp:simplePos x="0" y="0"/>
                <wp:positionH relativeFrom="margin">
                  <wp:posOffset>13970</wp:posOffset>
                </wp:positionH>
                <wp:positionV relativeFrom="paragraph">
                  <wp:posOffset>4114800</wp:posOffset>
                </wp:positionV>
                <wp:extent cx="5717540" cy="2505075"/>
                <wp:effectExtent l="0" t="0" r="0" b="0"/>
                <wp:wrapSquare wrapText="bothSides"/>
                <wp:docPr id="3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505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DCAFE" w14:textId="009AD613" w:rsidR="000A2C8F" w:rsidRDefault="000A2C8F" w:rsidP="000A2C8F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Werk Ervaring</w:t>
                            </w:r>
                          </w:p>
                          <w:p w14:paraId="4F13388B" w14:textId="2C644C60" w:rsidR="000A2C8F" w:rsidRDefault="000A2C8F" w:rsidP="000A2C8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Stage Game Developer bij 8D Games</w:t>
                            </w:r>
                          </w:p>
                          <w:p w14:paraId="1ED2C4C9" w14:textId="73D5EA60" w:rsidR="000C28CF" w:rsidRPr="000C28CF" w:rsidRDefault="000C28CF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iode: 02-2018 – 06-2018</w:t>
                            </w:r>
                          </w:p>
                          <w:p w14:paraId="4555B0FA" w14:textId="1EA31851" w:rsidR="000A2C8F" w:rsidRDefault="00703A59" w:rsidP="000A2C8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Bij 8D Games </w:t>
                            </w:r>
                            <w:r w:rsidR="008E3892">
                              <w:rPr>
                                <w:lang w:val="nl-NL"/>
                              </w:rPr>
                              <w:t xml:space="preserve">heb ik deel genomen in het ontwikkelen (programmeren) van spellen en spel mechanieken binnen de Unity Engine. </w:t>
                            </w:r>
                            <w:r>
                              <w:rPr>
                                <w:lang w:val="nl-NL"/>
                              </w:rPr>
                              <w:t xml:space="preserve">Hier heb ik meerdere malen brainstorm- en testsessies gemodereerd en de resultaten hiervan vertaald naar taken binnen het team. </w:t>
                            </w:r>
                          </w:p>
                          <w:p w14:paraId="751780FF" w14:textId="7C27F0F6" w:rsidR="000A2C8F" w:rsidRDefault="000A2C8F" w:rsidP="000A2C8F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Diverse Opdrachten bij Hanze Hogeschool</w:t>
                            </w:r>
                          </w:p>
                          <w:p w14:paraId="6A16490A" w14:textId="1AFCBD47" w:rsidR="000A2C8F" w:rsidRPr="000A2C8F" w:rsidRDefault="006F2EE6" w:rsidP="000C28CF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Binnen Hanze Hogeschool heb ik aan buiten curriculaire projecten gewerkt</w:t>
                            </w:r>
                            <w:r w:rsidR="0036053B">
                              <w:rPr>
                                <w:lang w:val="nl-NL"/>
                              </w:rPr>
                              <w:t>: ontwikkeling van applicaties, student assistent, en het ontwikkelen van een cursus voor interdisciplinariteit</w:t>
                            </w:r>
                            <w:r w:rsidR="00F738D7">
                              <w:rPr>
                                <w:lang w:val="nl-NL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FB458" id="_x0000_s1029" type="#_x0000_t202" style="position:absolute;margin-left:1.1pt;margin-top:324pt;width:450.2pt;height:197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" filled="f" stroked="f">
                <v:textbox>
                  <w:txbxContent>
                    <w:p w14:paraId="7DFDCAFE" w14:textId="009AD613" w:rsidR="000A2C8F" w:rsidRDefault="000A2C8F" w:rsidP="000A2C8F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Werk Ervaring</w:t>
                      </w:r>
                    </w:p>
                    <w:p w14:paraId="4F13388B" w14:textId="2C644C60" w:rsidR="000A2C8F" w:rsidRDefault="000A2C8F" w:rsidP="000A2C8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Stage Game Developer bij 8D Games</w:t>
                      </w:r>
                    </w:p>
                    <w:p w14:paraId="1ED2C4C9" w14:textId="73D5EA60" w:rsidR="000C28CF" w:rsidRPr="000C28CF" w:rsidRDefault="000C28CF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iode: 02-2018 – 06-2018</w:t>
                      </w:r>
                    </w:p>
                    <w:p w14:paraId="4555B0FA" w14:textId="1EA31851" w:rsidR="000A2C8F" w:rsidRDefault="00703A59" w:rsidP="000A2C8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Bij 8D Games </w:t>
                      </w:r>
                      <w:r w:rsidR="008E3892">
                        <w:rPr>
                          <w:lang w:val="nl-NL"/>
                        </w:rPr>
                        <w:t xml:space="preserve">heb ik deel genomen in het ontwikkelen (programmeren) van spellen en spel mechanieken binnen de Unity Engine. </w:t>
                      </w:r>
                      <w:r>
                        <w:rPr>
                          <w:lang w:val="nl-NL"/>
                        </w:rPr>
                        <w:t xml:space="preserve">Hier heb ik meerdere malen brainstorm- en testsessies gemodereerd en de resultaten hiervan vertaald naar taken binnen het team. </w:t>
                      </w:r>
                    </w:p>
                    <w:p w14:paraId="751780FF" w14:textId="7C27F0F6" w:rsidR="000A2C8F" w:rsidRDefault="000A2C8F" w:rsidP="000A2C8F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Diverse Opdrachten bij Hanze Hogeschool</w:t>
                      </w:r>
                    </w:p>
                    <w:p w14:paraId="6A16490A" w14:textId="1AFCBD47" w:rsidR="000A2C8F" w:rsidRPr="000A2C8F" w:rsidRDefault="006F2EE6" w:rsidP="000C28CF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Binnen Hanze Hogeschool heb ik aan buiten curriculaire projecten gewerkt</w:t>
                      </w:r>
                      <w:r w:rsidR="0036053B">
                        <w:rPr>
                          <w:lang w:val="nl-NL"/>
                        </w:rPr>
                        <w:t>: ontwikkeling van applicaties, student assistent, en het ontwikkelen van een cursus voor interdisciplinariteit</w:t>
                      </w:r>
                      <w:r w:rsidR="00F738D7">
                        <w:rPr>
                          <w:lang w:val="nl-NL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82597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F79914" wp14:editId="4BC9EA3F">
                <wp:simplePos x="0" y="0"/>
                <wp:positionH relativeFrom="margin">
                  <wp:align>right</wp:align>
                </wp:positionH>
                <wp:positionV relativeFrom="paragraph">
                  <wp:posOffset>1438275</wp:posOffset>
                </wp:positionV>
                <wp:extent cx="5717540" cy="2781300"/>
                <wp:effectExtent l="0" t="0" r="0" b="0"/>
                <wp:wrapSquare wrapText="bothSides"/>
                <wp:docPr id="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6C8ED9" w14:textId="176465CA" w:rsidR="008927A7" w:rsidRDefault="00CB34A8" w:rsidP="008927A7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Opleiding</w:t>
                            </w:r>
                            <w:r w:rsidR="0084194A">
                              <w:rPr>
                                <w:lang w:val="nl-NL"/>
                              </w:rPr>
                              <w:t>en</w:t>
                            </w:r>
                          </w:p>
                          <w:p w14:paraId="5EB0D041" w14:textId="4D5788F5" w:rsidR="008927A7" w:rsidRDefault="008927A7" w:rsidP="008927A7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Sc: Computing Science</w:t>
                            </w:r>
                          </w:p>
                          <w:p w14:paraId="620E9D0F" w14:textId="2DB8F7B9" w:rsidR="008927A7" w:rsidRDefault="008927A7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rack: Software Engineering</w:t>
                            </w:r>
                            <w:r w:rsidR="000B6357">
                              <w:rPr>
                                <w:lang w:val="nl-NL"/>
                              </w:rPr>
                              <w:t xml:space="preserve"> and Distributed Systems</w:t>
                            </w:r>
                          </w:p>
                          <w:p w14:paraId="0420E6B0" w14:textId="70C93B79" w:rsidR="008927A7" w:rsidRPr="0072769F" w:rsidRDefault="008927A7" w:rsidP="008927A7">
                            <w:pPr>
                              <w:rPr>
                                <w:i/>
                                <w:iCs/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Periode: </w:t>
                            </w:r>
                            <w:r>
                              <w:t xml:space="preserve">09-2020 </w:t>
                            </w:r>
                            <w:r w:rsidR="00C60F4E">
                              <w:t>–</w:t>
                            </w:r>
                            <w:r>
                              <w:t xml:space="preserve"> 06-2023</w:t>
                            </w:r>
                          </w:p>
                          <w:p w14:paraId="65AC206A" w14:textId="414A9D8E" w:rsidR="008927A7" w:rsidRPr="000A2C8F" w:rsidRDefault="008927A7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 xml:space="preserve">Universiteit: Rijksuniversiteit Groningen </w:t>
                            </w:r>
                          </w:p>
                          <w:p w14:paraId="3B97B91A" w14:textId="7CAB7A5B" w:rsidR="00CB34A8" w:rsidRPr="00CB34A8" w:rsidRDefault="004F1591" w:rsidP="00101CF5">
                            <w:pPr>
                              <w:pStyle w:val="Kop2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BSc</w:t>
                            </w:r>
                            <w:r w:rsidR="00CB34A8">
                              <w:rPr>
                                <w:lang w:val="nl-NL"/>
                              </w:rPr>
                              <w:t>: Communicatie &amp; Multimedia Design</w:t>
                            </w:r>
                          </w:p>
                          <w:p w14:paraId="0F0F79FF" w14:textId="46A204D3" w:rsidR="00AB3376" w:rsidRDefault="00AB3376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ajor: Game Design &amp; Development</w:t>
                            </w:r>
                          </w:p>
                          <w:p w14:paraId="509FE9F1" w14:textId="3944F029" w:rsidR="00185C72" w:rsidRDefault="00185C72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Minor: Toegepaste Psychologie</w:t>
                            </w:r>
                          </w:p>
                          <w:p w14:paraId="24BE31CF" w14:textId="2030CC8F" w:rsidR="00482597" w:rsidRDefault="00482597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xtra Vakken: Professionele Vaardigheden (3x) &amp; Informatica (9x)</w:t>
                            </w:r>
                          </w:p>
                          <w:p w14:paraId="0494C6D0" w14:textId="74B43D1C" w:rsidR="00AB3376" w:rsidRDefault="00CB34A8" w:rsidP="00AB3376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iode: 09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 xml:space="preserve">2015 – </w:t>
                            </w:r>
                            <w:r w:rsidR="00AB3376">
                              <w:rPr>
                                <w:lang w:val="nl-NL"/>
                              </w:rPr>
                              <w:t>06-2020</w:t>
                            </w:r>
                            <w:r w:rsidR="004F1591">
                              <w:rPr>
                                <w:lang w:val="nl-NL"/>
                              </w:rPr>
                              <w:t xml:space="preserve"> | </w:t>
                            </w:r>
                            <w:r w:rsidR="00AB3376">
                              <w:rPr>
                                <w:lang w:val="nl-NL"/>
                              </w:rPr>
                              <w:t>Gemiddelde: 7.</w:t>
                            </w:r>
                            <w:r w:rsidR="00D102FD">
                              <w:rPr>
                                <w:lang w:val="nl-NL"/>
                              </w:rPr>
                              <w:t>9</w:t>
                            </w:r>
                            <w:r w:rsidR="00AB3376">
                              <w:rPr>
                                <w:lang w:val="nl-NL"/>
                              </w:rPr>
                              <w:t xml:space="preserve"> | Scriptie Cijfer: 9.2</w:t>
                            </w:r>
                          </w:p>
                          <w:p w14:paraId="24B2F7D6" w14:textId="7BAF340B" w:rsidR="000A2C8F" w:rsidRPr="000A2C8F" w:rsidRDefault="00AB3376" w:rsidP="008927A7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Hogeschool</w:t>
                            </w:r>
                            <w:r w:rsidR="003826AE">
                              <w:rPr>
                                <w:lang w:val="nl-NL"/>
                              </w:rPr>
                              <w:t>: Hanze Hogeschool Groningen</w:t>
                            </w:r>
                            <w:r w:rsidR="000A2C8F">
                              <w:rPr>
                                <w:lang w:val="nl-NL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79914" id="_x0000_s1030" type="#_x0000_t202" style="position:absolute;margin-left:399pt;margin-top:113.25pt;width:450.2pt;height:219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" filled="f" stroked="f">
                <v:textbox>
                  <w:txbxContent>
                    <w:p w14:paraId="0B6C8ED9" w14:textId="176465CA" w:rsidR="008927A7" w:rsidRDefault="00CB34A8" w:rsidP="008927A7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Opleiding</w:t>
                      </w:r>
                      <w:r w:rsidR="0084194A">
                        <w:rPr>
                          <w:lang w:val="nl-NL"/>
                        </w:rPr>
                        <w:t>en</w:t>
                      </w:r>
                    </w:p>
                    <w:p w14:paraId="5EB0D041" w14:textId="4D5788F5" w:rsidR="008927A7" w:rsidRDefault="008927A7" w:rsidP="008927A7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Sc: Computing Science</w:t>
                      </w:r>
                    </w:p>
                    <w:p w14:paraId="620E9D0F" w14:textId="2DB8F7B9" w:rsidR="008927A7" w:rsidRDefault="008927A7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rack: Software Engineering</w:t>
                      </w:r>
                      <w:r w:rsidR="000B6357">
                        <w:rPr>
                          <w:lang w:val="nl-NL"/>
                        </w:rPr>
                        <w:t xml:space="preserve"> and Distributed Systems</w:t>
                      </w:r>
                    </w:p>
                    <w:p w14:paraId="0420E6B0" w14:textId="70C93B79" w:rsidR="008927A7" w:rsidRPr="0072769F" w:rsidRDefault="008927A7" w:rsidP="008927A7">
                      <w:pPr>
                        <w:rPr>
                          <w:i/>
                          <w:iCs/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Periode: </w:t>
                      </w:r>
                      <w:r>
                        <w:t xml:space="preserve">09-2020 </w:t>
                      </w:r>
                      <w:r w:rsidR="00C60F4E">
                        <w:t>–</w:t>
                      </w:r>
                      <w:r>
                        <w:t xml:space="preserve"> 06-2023</w:t>
                      </w:r>
                    </w:p>
                    <w:p w14:paraId="65AC206A" w14:textId="414A9D8E" w:rsidR="008927A7" w:rsidRPr="000A2C8F" w:rsidRDefault="008927A7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 xml:space="preserve">Universiteit: Rijksuniversiteit Groningen </w:t>
                      </w:r>
                    </w:p>
                    <w:p w14:paraId="3B97B91A" w14:textId="7CAB7A5B" w:rsidR="00CB34A8" w:rsidRPr="00CB34A8" w:rsidRDefault="004F1591" w:rsidP="00101CF5">
                      <w:pPr>
                        <w:pStyle w:val="Kop2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BSc</w:t>
                      </w:r>
                      <w:r w:rsidR="00CB34A8">
                        <w:rPr>
                          <w:lang w:val="nl-NL"/>
                        </w:rPr>
                        <w:t>: Communicatie &amp; Multimedia Design</w:t>
                      </w:r>
                    </w:p>
                    <w:p w14:paraId="0F0F79FF" w14:textId="46A204D3" w:rsidR="00AB3376" w:rsidRDefault="00AB3376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ajor: Game Design &amp; Development</w:t>
                      </w:r>
                    </w:p>
                    <w:p w14:paraId="509FE9F1" w14:textId="3944F029" w:rsidR="00185C72" w:rsidRDefault="00185C72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Minor: Toegepaste Psychologie</w:t>
                      </w:r>
                    </w:p>
                    <w:p w14:paraId="24BE31CF" w14:textId="2030CC8F" w:rsidR="00482597" w:rsidRDefault="00482597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xtra Vakken: Professionele Vaardigheden (3x) &amp; Informatica (9x)</w:t>
                      </w:r>
                    </w:p>
                    <w:p w14:paraId="0494C6D0" w14:textId="74B43D1C" w:rsidR="00AB3376" w:rsidRDefault="00CB34A8" w:rsidP="00AB3376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iode: 09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 xml:space="preserve">2015 – </w:t>
                      </w:r>
                      <w:r w:rsidR="00AB3376">
                        <w:rPr>
                          <w:lang w:val="nl-NL"/>
                        </w:rPr>
                        <w:t>06-2020</w:t>
                      </w:r>
                      <w:r w:rsidR="004F1591">
                        <w:rPr>
                          <w:lang w:val="nl-NL"/>
                        </w:rPr>
                        <w:t xml:space="preserve"> | </w:t>
                      </w:r>
                      <w:r w:rsidR="00AB3376">
                        <w:rPr>
                          <w:lang w:val="nl-NL"/>
                        </w:rPr>
                        <w:t>Gemiddelde: 7.</w:t>
                      </w:r>
                      <w:r w:rsidR="00D102FD">
                        <w:rPr>
                          <w:lang w:val="nl-NL"/>
                        </w:rPr>
                        <w:t>9</w:t>
                      </w:r>
                      <w:r w:rsidR="00AB3376">
                        <w:rPr>
                          <w:lang w:val="nl-NL"/>
                        </w:rPr>
                        <w:t xml:space="preserve"> | Scriptie Cijfer: 9.2</w:t>
                      </w:r>
                    </w:p>
                    <w:p w14:paraId="24B2F7D6" w14:textId="7BAF340B" w:rsidR="000A2C8F" w:rsidRPr="000A2C8F" w:rsidRDefault="00AB3376" w:rsidP="008927A7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Hogeschool</w:t>
                      </w:r>
                      <w:r w:rsidR="003826AE">
                        <w:rPr>
                          <w:lang w:val="nl-NL"/>
                        </w:rPr>
                        <w:t>: Hanze Hogeschool Groningen</w:t>
                      </w:r>
                      <w:r w:rsidR="000A2C8F">
                        <w:rPr>
                          <w:lang w:val="nl-NL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5C72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2EB44D" wp14:editId="2669D2D5">
                <wp:simplePos x="0" y="0"/>
                <wp:positionH relativeFrom="margin">
                  <wp:align>right</wp:align>
                </wp:positionH>
                <wp:positionV relativeFrom="paragraph">
                  <wp:posOffset>899</wp:posOffset>
                </wp:positionV>
                <wp:extent cx="4242435" cy="1517650"/>
                <wp:effectExtent l="0" t="0" r="0" b="635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2435" cy="151824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95793" w14:textId="07798A23" w:rsidR="00B4092D" w:rsidRDefault="00B4092D" w:rsidP="00B4092D">
                            <w:pPr>
                              <w:pStyle w:val="Kop1"/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Persoonlijke Info</w:t>
                            </w:r>
                          </w:p>
                          <w:p w14:paraId="79ACAD93" w14:textId="5C8BEBCD" w:rsidR="00CB34A8" w:rsidRDefault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Naam: Willem Meijer</w:t>
                            </w:r>
                            <w:r w:rsidR="0084194A">
                              <w:rPr>
                                <w:lang w:val="nl-NL"/>
                              </w:rPr>
                              <w:br/>
                            </w:r>
                            <w:r>
                              <w:rPr>
                                <w:lang w:val="nl-NL"/>
                              </w:rPr>
                              <w:t>Geboortedatum: 02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>02</w:t>
                            </w:r>
                            <w:r w:rsidR="00AB3376">
                              <w:rPr>
                                <w:lang w:val="nl-NL"/>
                              </w:rPr>
                              <w:t>-</w:t>
                            </w:r>
                            <w:r>
                              <w:rPr>
                                <w:lang w:val="nl-NL"/>
                              </w:rPr>
                              <w:t>1998</w:t>
                            </w:r>
                          </w:p>
                          <w:p w14:paraId="2E00168D" w14:textId="00E62AE3" w:rsidR="00CB34A8" w:rsidRDefault="00AB3376" w:rsidP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E</w:t>
                            </w:r>
                            <w:r w:rsidR="00CB34A8">
                              <w:rPr>
                                <w:lang w:val="nl-NL"/>
                              </w:rPr>
                              <w:t xml:space="preserve">-mail: </w:t>
                            </w:r>
                            <w:r w:rsidR="00D102FD">
                              <w:rPr>
                                <w:lang w:val="nl-NL"/>
                              </w:rPr>
                              <w:t>me@wmeijer.com</w:t>
                            </w:r>
                            <w:r w:rsidR="00CB34A8">
                              <w:rPr>
                                <w:lang w:val="nl-NL"/>
                              </w:rPr>
                              <w:t xml:space="preserve"> </w:t>
                            </w:r>
                          </w:p>
                          <w:p w14:paraId="02F4B8D0" w14:textId="61408FAC" w:rsidR="00CB34A8" w:rsidRPr="00CB34A8" w:rsidRDefault="00CB34A8">
                            <w:pPr>
                              <w:rPr>
                                <w:lang w:val="nl-NL"/>
                              </w:rPr>
                            </w:pPr>
                            <w:r>
                              <w:rPr>
                                <w:lang w:val="nl-NL"/>
                              </w:rPr>
                              <w:t>Telefoon: +316</w:t>
                            </w:r>
                            <w:r w:rsidR="0064187D">
                              <w:rPr>
                                <w:lang w:val="nl-NL"/>
                              </w:rPr>
                              <w:t xml:space="preserve"> </w:t>
                            </w:r>
                            <w:r>
                              <w:rPr>
                                <w:lang w:val="nl-NL"/>
                              </w:rPr>
                              <w:t>5798</w:t>
                            </w:r>
                            <w:r w:rsidR="0064187D">
                              <w:rPr>
                                <w:lang w:val="nl-NL"/>
                              </w:rPr>
                              <w:t xml:space="preserve"> </w:t>
                            </w:r>
                            <w:r>
                              <w:rPr>
                                <w:lang w:val="nl-NL"/>
                              </w:rPr>
                              <w:t>693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B44D" id="_x0000_s1031" type="#_x0000_t202" style="position:absolute;margin-left:282.85pt;margin-top:.05pt;width:334.05pt;height:119.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" filled="f" stroked="f">
                <v:textbox>
                  <w:txbxContent>
                    <w:p w14:paraId="05995793" w14:textId="07798A23" w:rsidR="00B4092D" w:rsidRDefault="00B4092D" w:rsidP="00B4092D">
                      <w:pPr>
                        <w:pStyle w:val="Kop1"/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Persoonlijke Info</w:t>
                      </w:r>
                    </w:p>
                    <w:p w14:paraId="79ACAD93" w14:textId="5C8BEBCD" w:rsidR="00CB34A8" w:rsidRDefault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Naam: Willem Meijer</w:t>
                      </w:r>
                      <w:r w:rsidR="0084194A">
                        <w:rPr>
                          <w:lang w:val="nl-NL"/>
                        </w:rPr>
                        <w:br/>
                      </w:r>
                      <w:r>
                        <w:rPr>
                          <w:lang w:val="nl-NL"/>
                        </w:rPr>
                        <w:t>Geboortedatum: 02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>02</w:t>
                      </w:r>
                      <w:r w:rsidR="00AB3376">
                        <w:rPr>
                          <w:lang w:val="nl-NL"/>
                        </w:rPr>
                        <w:t>-</w:t>
                      </w:r>
                      <w:r>
                        <w:rPr>
                          <w:lang w:val="nl-NL"/>
                        </w:rPr>
                        <w:t>1998</w:t>
                      </w:r>
                    </w:p>
                    <w:p w14:paraId="2E00168D" w14:textId="00E62AE3" w:rsidR="00CB34A8" w:rsidRDefault="00AB3376" w:rsidP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E</w:t>
                      </w:r>
                      <w:r w:rsidR="00CB34A8">
                        <w:rPr>
                          <w:lang w:val="nl-NL"/>
                        </w:rPr>
                        <w:t xml:space="preserve">-mail: </w:t>
                      </w:r>
                      <w:r w:rsidR="00D102FD">
                        <w:rPr>
                          <w:lang w:val="nl-NL"/>
                        </w:rPr>
                        <w:t>me@wmeijer.com</w:t>
                      </w:r>
                      <w:r w:rsidR="00CB34A8">
                        <w:rPr>
                          <w:lang w:val="nl-NL"/>
                        </w:rPr>
                        <w:t xml:space="preserve"> </w:t>
                      </w:r>
                    </w:p>
                    <w:p w14:paraId="02F4B8D0" w14:textId="61408FAC" w:rsidR="00CB34A8" w:rsidRPr="00CB34A8" w:rsidRDefault="00CB34A8">
                      <w:pPr>
                        <w:rPr>
                          <w:lang w:val="nl-NL"/>
                        </w:rPr>
                      </w:pPr>
                      <w:r>
                        <w:rPr>
                          <w:lang w:val="nl-NL"/>
                        </w:rPr>
                        <w:t>Telefoon: +316</w:t>
                      </w:r>
                      <w:r w:rsidR="0064187D">
                        <w:rPr>
                          <w:lang w:val="nl-NL"/>
                        </w:rPr>
                        <w:t xml:space="preserve"> </w:t>
                      </w:r>
                      <w:r>
                        <w:rPr>
                          <w:lang w:val="nl-NL"/>
                        </w:rPr>
                        <w:t>5798</w:t>
                      </w:r>
                      <w:r w:rsidR="0064187D">
                        <w:rPr>
                          <w:lang w:val="nl-NL"/>
                        </w:rPr>
                        <w:t xml:space="preserve"> </w:t>
                      </w:r>
                      <w:r>
                        <w:rPr>
                          <w:lang w:val="nl-NL"/>
                        </w:rPr>
                        <w:t>693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66D8A">
        <w:rPr>
          <w:noProof/>
        </w:rPr>
        <w:drawing>
          <wp:anchor distT="0" distB="0" distL="114300" distR="114300" simplePos="0" relativeHeight="251665408" behindDoc="1" locked="0" layoutInCell="1" allowOverlap="1" wp14:anchorId="552A3D40" wp14:editId="069C021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5608" cy="1435608"/>
            <wp:effectExtent l="0" t="0" r="0" b="0"/>
            <wp:wrapTight wrapText="bothSides">
              <wp:wrapPolygon edited="0">
                <wp:start x="7742" y="0"/>
                <wp:lineTo x="6021" y="287"/>
                <wp:lineTo x="1147" y="3727"/>
                <wp:lineTo x="0" y="7168"/>
                <wp:lineTo x="0" y="14336"/>
                <wp:lineTo x="2581" y="18924"/>
                <wp:lineTo x="6881" y="21218"/>
                <wp:lineTo x="7742" y="21218"/>
                <wp:lineTo x="13476" y="21218"/>
                <wp:lineTo x="14623" y="21218"/>
                <wp:lineTo x="18924" y="18350"/>
                <wp:lineTo x="21218" y="14336"/>
                <wp:lineTo x="21218" y="7168"/>
                <wp:lineTo x="20358" y="3727"/>
                <wp:lineTo x="15483" y="573"/>
                <wp:lineTo x="13476" y="0"/>
                <wp:lineTo x="7742" y="0"/>
              </wp:wrapPolygon>
            </wp:wrapTight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608" cy="1435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440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017E5E"/>
    <w:multiLevelType w:val="hybridMultilevel"/>
    <w:tmpl w:val="5F607B6C"/>
    <w:lvl w:ilvl="0" w:tplc="6178B3A6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wMDIxMzE2tTCzMDJV0lEKTi0uzszPAykwNKwFAIimuUgtAAAA"/>
  </w:docVars>
  <w:rsids>
    <w:rsidRoot w:val="0092549D"/>
    <w:rsid w:val="000A2C8F"/>
    <w:rsid w:val="000B6357"/>
    <w:rsid w:val="000C28CF"/>
    <w:rsid w:val="000C5546"/>
    <w:rsid w:val="00101CF5"/>
    <w:rsid w:val="001346DE"/>
    <w:rsid w:val="00185C72"/>
    <w:rsid w:val="002440FF"/>
    <w:rsid w:val="0028296C"/>
    <w:rsid w:val="003542F0"/>
    <w:rsid w:val="0036053B"/>
    <w:rsid w:val="0036553A"/>
    <w:rsid w:val="00373212"/>
    <w:rsid w:val="003826AE"/>
    <w:rsid w:val="00420980"/>
    <w:rsid w:val="00437954"/>
    <w:rsid w:val="00452941"/>
    <w:rsid w:val="00482597"/>
    <w:rsid w:val="004D1DDB"/>
    <w:rsid w:val="004F1591"/>
    <w:rsid w:val="004F72E3"/>
    <w:rsid w:val="00510310"/>
    <w:rsid w:val="005560AF"/>
    <w:rsid w:val="005B68FA"/>
    <w:rsid w:val="005D0519"/>
    <w:rsid w:val="0064187D"/>
    <w:rsid w:val="006727B3"/>
    <w:rsid w:val="0067585D"/>
    <w:rsid w:val="00686633"/>
    <w:rsid w:val="006E1B3F"/>
    <w:rsid w:val="006F2EE6"/>
    <w:rsid w:val="00703A59"/>
    <w:rsid w:val="0072769F"/>
    <w:rsid w:val="008139B3"/>
    <w:rsid w:val="00822EAE"/>
    <w:rsid w:val="0084194A"/>
    <w:rsid w:val="00855831"/>
    <w:rsid w:val="008927A7"/>
    <w:rsid w:val="008E3892"/>
    <w:rsid w:val="009240D3"/>
    <w:rsid w:val="0092549D"/>
    <w:rsid w:val="009408E2"/>
    <w:rsid w:val="009717E0"/>
    <w:rsid w:val="00A0669B"/>
    <w:rsid w:val="00AB3376"/>
    <w:rsid w:val="00AE4446"/>
    <w:rsid w:val="00AF64AF"/>
    <w:rsid w:val="00B05ED4"/>
    <w:rsid w:val="00B4092D"/>
    <w:rsid w:val="00B91745"/>
    <w:rsid w:val="00BD1EC4"/>
    <w:rsid w:val="00C26C26"/>
    <w:rsid w:val="00C60F4E"/>
    <w:rsid w:val="00CB34A8"/>
    <w:rsid w:val="00D04828"/>
    <w:rsid w:val="00D102FD"/>
    <w:rsid w:val="00D628CC"/>
    <w:rsid w:val="00DA5F42"/>
    <w:rsid w:val="00E66D8A"/>
    <w:rsid w:val="00E70917"/>
    <w:rsid w:val="00E71790"/>
    <w:rsid w:val="00E86021"/>
    <w:rsid w:val="00E90351"/>
    <w:rsid w:val="00ED75C8"/>
    <w:rsid w:val="00F609B5"/>
    <w:rsid w:val="00F738D7"/>
    <w:rsid w:val="00FC26BA"/>
    <w:rsid w:val="00FE6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D692E"/>
  <w15:chartTrackingRefBased/>
  <w15:docId w15:val="{6936F1A0-E25E-46EC-A5F2-096A0488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4194A"/>
    <w:pPr>
      <w:spacing w:after="0" w:line="240" w:lineRule="auto"/>
    </w:pPr>
    <w:rPr>
      <w:rFonts w:ascii="Catamaran" w:hAnsi="Catamaran"/>
    </w:rPr>
  </w:style>
  <w:style w:type="paragraph" w:styleId="Kop1">
    <w:name w:val="heading 1"/>
    <w:basedOn w:val="Standaard"/>
    <w:next w:val="Standaard"/>
    <w:link w:val="Kop1Char"/>
    <w:uiPriority w:val="9"/>
    <w:qFormat/>
    <w:rsid w:val="0084194A"/>
    <w:pPr>
      <w:keepNext/>
      <w:keepLines/>
      <w:outlineLvl w:val="0"/>
    </w:pPr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4194A"/>
    <w:pPr>
      <w:keepNext/>
      <w:keepLines/>
      <w:spacing w:before="40"/>
      <w:outlineLvl w:val="1"/>
    </w:pPr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CB34A8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B34A8"/>
    <w:rPr>
      <w:color w:val="605E5C"/>
      <w:shd w:val="clear" w:color="auto" w:fill="E1DFDD"/>
    </w:rPr>
  </w:style>
  <w:style w:type="character" w:customStyle="1" w:styleId="Kop2Char">
    <w:name w:val="Kop 2 Char"/>
    <w:basedOn w:val="Standaardalinea-lettertype"/>
    <w:link w:val="Kop2"/>
    <w:uiPriority w:val="9"/>
    <w:rsid w:val="0084194A"/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84194A"/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4529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7B18F-EC8D-4322-9A26-3B21D7738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jer W, Willem</dc:creator>
  <cp:keywords/>
  <dc:description/>
  <cp:lastModifiedBy>Meijer W, Willem</cp:lastModifiedBy>
  <cp:revision>71</cp:revision>
  <cp:lastPrinted>2020-05-25T09:39:00Z</cp:lastPrinted>
  <dcterms:created xsi:type="dcterms:W3CDTF">2018-07-03T09:07:00Z</dcterms:created>
  <dcterms:modified xsi:type="dcterms:W3CDTF">2020-05-25T13:20:00Z</dcterms:modified>
</cp:coreProperties>
</file>